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BC1626"/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proofErr w:type="spellStart"/>
      <w:r w:rsidRPr="001A398B">
        <w:rPr>
          <w:color w:val="000000" w:themeColor="text1"/>
          <w:sz w:val="32"/>
          <w:szCs w:val="32"/>
        </w:rPr>
        <w:t>Pitissaria</w:t>
      </w:r>
      <w:proofErr w:type="spellEnd"/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4B647C17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 app de pizza voltado a delivery “Um</w:t>
            </w:r>
            <w:r w:rsidR="008F02EC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 web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2</w:t>
      </w:r>
      <w:r w:rsidR="00000000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1E7288F4" w:rsidR="00F76475" w:rsidRDefault="00F76475" w:rsidP="001254E5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4237ADA4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</w:t>
            </w:r>
            <w:r w:rsidR="008F02EC" w:rsidRPr="001254E5">
              <w:rPr>
                <w:color w:val="000000" w:themeColor="text1"/>
              </w:rPr>
              <w:t>número</w:t>
            </w:r>
            <w:r w:rsidRPr="001254E5">
              <w:rPr>
                <w:color w:val="000000" w:themeColor="text1"/>
              </w:rPr>
              <w:t xml:space="preserve">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3</w:t>
      </w:r>
      <w:r w:rsidR="00000000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07112B6F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38BC07E8" w:rsidR="00F76475" w:rsidRDefault="00732F4D" w:rsidP="0077277A">
      <w:pPr>
        <w:ind w:left="360"/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4B86A2E" wp14:editId="54E39833">
            <wp:simplePos x="0" y="0"/>
            <wp:positionH relativeFrom="page">
              <wp:posOffset>161925</wp:posOffset>
            </wp:positionH>
            <wp:positionV relativeFrom="paragraph">
              <wp:posOffset>331470</wp:posOffset>
            </wp:positionV>
            <wp:extent cx="7172325" cy="4675000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2325" cy="467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31031A" w14:textId="77777777" w:rsidR="00732F4D" w:rsidRDefault="00732F4D" w:rsidP="00D71890"/>
    <w:p w14:paraId="03FCF767" w14:textId="77777777" w:rsidR="00732F4D" w:rsidRDefault="00732F4D" w:rsidP="00D71890"/>
    <w:p w14:paraId="4C9AC0D0" w14:textId="77777777" w:rsidR="00732F4D" w:rsidRDefault="00732F4D" w:rsidP="00D71890"/>
    <w:p w14:paraId="2A57B83A" w14:textId="77777777" w:rsidR="00732F4D" w:rsidRDefault="00732F4D" w:rsidP="00D71890"/>
    <w:p w14:paraId="6B5C372A" w14:textId="77777777" w:rsidR="00732F4D" w:rsidRDefault="00732F4D" w:rsidP="00D71890"/>
    <w:p w14:paraId="3317B5A7" w14:textId="77777777" w:rsidR="00732F4D" w:rsidRDefault="00732F4D" w:rsidP="00D71890"/>
    <w:p w14:paraId="5F9AC349" w14:textId="146F230A" w:rsidR="0077277A" w:rsidRDefault="0077277A" w:rsidP="00D71890">
      <w:pPr>
        <w:rPr>
          <w:noProof/>
        </w:rPr>
      </w:pPr>
    </w:p>
    <w:p w14:paraId="069FEE3C" w14:textId="3E21F8DB" w:rsidR="00732F4D" w:rsidRDefault="00732F4D" w:rsidP="00D71890">
      <w:pPr>
        <w:rPr>
          <w:noProof/>
        </w:rPr>
      </w:pPr>
    </w:p>
    <w:p w14:paraId="3854AC3F" w14:textId="2360B9B1" w:rsidR="00732F4D" w:rsidRDefault="00732F4D" w:rsidP="00D71890">
      <w:pPr>
        <w:rPr>
          <w:noProof/>
        </w:rPr>
      </w:pPr>
    </w:p>
    <w:p w14:paraId="50C075BF" w14:textId="0271EDF1" w:rsidR="00732F4D" w:rsidRDefault="00732F4D" w:rsidP="00D71890">
      <w:pPr>
        <w:rPr>
          <w:noProof/>
        </w:rPr>
      </w:pPr>
    </w:p>
    <w:p w14:paraId="67C1E9F3" w14:textId="15390059" w:rsidR="00732F4D" w:rsidRDefault="00732F4D" w:rsidP="00D71890">
      <w:pPr>
        <w:rPr>
          <w:noProof/>
        </w:rPr>
      </w:pPr>
    </w:p>
    <w:p w14:paraId="46CF247B" w14:textId="13B76DD6" w:rsidR="00732F4D" w:rsidRDefault="00732F4D" w:rsidP="00D71890">
      <w:pPr>
        <w:rPr>
          <w:noProof/>
        </w:rPr>
      </w:pPr>
    </w:p>
    <w:p w14:paraId="7EFD5479" w14:textId="579EACD4" w:rsidR="00732F4D" w:rsidRDefault="00732F4D" w:rsidP="00D71890">
      <w:pPr>
        <w:rPr>
          <w:noProof/>
        </w:rPr>
      </w:pPr>
    </w:p>
    <w:p w14:paraId="7D59190E" w14:textId="5E231855" w:rsidR="00732F4D" w:rsidRDefault="00732F4D" w:rsidP="00D71890">
      <w:pPr>
        <w:rPr>
          <w:noProof/>
        </w:rPr>
      </w:pPr>
    </w:p>
    <w:p w14:paraId="0369649A" w14:textId="7D4514C0" w:rsidR="00732F4D" w:rsidRDefault="00732F4D" w:rsidP="00D71890">
      <w:pPr>
        <w:rPr>
          <w:noProof/>
        </w:rPr>
      </w:pPr>
    </w:p>
    <w:p w14:paraId="5E39FB6A" w14:textId="716F0079" w:rsidR="00732F4D" w:rsidRDefault="00732F4D" w:rsidP="00D71890">
      <w:pPr>
        <w:rPr>
          <w:noProof/>
        </w:rPr>
      </w:pPr>
    </w:p>
    <w:p w14:paraId="4A722289" w14:textId="17A3AFEC" w:rsidR="00732F4D" w:rsidRDefault="00732F4D" w:rsidP="00D71890">
      <w:pPr>
        <w:rPr>
          <w:noProof/>
        </w:rPr>
      </w:pPr>
    </w:p>
    <w:p w14:paraId="7DA0B584" w14:textId="4D7F1605" w:rsidR="00732F4D" w:rsidRDefault="00732F4D" w:rsidP="00D71890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1F7C9A6E" wp14:editId="39FE5018">
            <wp:simplePos x="0" y="0"/>
            <wp:positionH relativeFrom="page">
              <wp:align>left</wp:align>
            </wp:positionH>
            <wp:positionV relativeFrom="paragraph">
              <wp:posOffset>238125</wp:posOffset>
            </wp:positionV>
            <wp:extent cx="7576269" cy="2314575"/>
            <wp:effectExtent l="0" t="0" r="5715" b="0"/>
            <wp:wrapNone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1578" cy="23192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4E618" w14:textId="7D9619C0" w:rsidR="00732F4D" w:rsidRDefault="00732F4D" w:rsidP="00D71890">
      <w:pPr>
        <w:rPr>
          <w:noProof/>
        </w:rPr>
      </w:pPr>
    </w:p>
    <w:p w14:paraId="6DB4D8E9" w14:textId="61D7DE13" w:rsidR="00732F4D" w:rsidRDefault="00732F4D" w:rsidP="00D71890"/>
    <w:p w14:paraId="3F5DBD2C" w14:textId="0BA4CAD6" w:rsidR="00732F4D" w:rsidRDefault="00732F4D" w:rsidP="007153E8">
      <w:pPr>
        <w:keepNext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2565D199" wp14:editId="338C75AA">
            <wp:simplePos x="0" y="0"/>
            <wp:positionH relativeFrom="page">
              <wp:align>left</wp:align>
            </wp:positionH>
            <wp:positionV relativeFrom="paragraph">
              <wp:posOffset>150495</wp:posOffset>
            </wp:positionV>
            <wp:extent cx="7570516" cy="1838325"/>
            <wp:effectExtent l="0" t="0" r="0" b="0"/>
            <wp:wrapNone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3456" cy="18414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42CE9E89" w:rsidR="007C2471" w:rsidRDefault="007C2471" w:rsidP="007153E8">
      <w:pPr>
        <w:keepNext/>
      </w:pPr>
    </w:p>
    <w:p w14:paraId="4CDFB9EB" w14:textId="77777777" w:rsidR="00732F4D" w:rsidRDefault="00732F4D" w:rsidP="007153E8">
      <w:pPr>
        <w:keepNext/>
      </w:pPr>
    </w:p>
    <w:p w14:paraId="2C56F6E7" w14:textId="77777777" w:rsidR="00732F4D" w:rsidRDefault="00732F4D" w:rsidP="007153E8">
      <w:pPr>
        <w:keepNext/>
      </w:pPr>
    </w:p>
    <w:p w14:paraId="130BBB44" w14:textId="77777777" w:rsidR="00732F4D" w:rsidRDefault="00732F4D" w:rsidP="007153E8">
      <w:pPr>
        <w:keepNext/>
      </w:pPr>
    </w:p>
    <w:p w14:paraId="7C8F65B6" w14:textId="77777777" w:rsidR="00732F4D" w:rsidRDefault="00732F4D" w:rsidP="007153E8">
      <w:pPr>
        <w:keepNext/>
      </w:pPr>
    </w:p>
    <w:p w14:paraId="7A2BA09A" w14:textId="77777777" w:rsidR="00732F4D" w:rsidRDefault="00732F4D" w:rsidP="007153E8">
      <w:pPr>
        <w:keepNext/>
      </w:pPr>
    </w:p>
    <w:p w14:paraId="5292129E" w14:textId="13EB40D8" w:rsidR="00732F4D" w:rsidRDefault="00C71CE1" w:rsidP="007153E8">
      <w:pPr>
        <w:keepNext/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1447B662" wp14:editId="0F7F74D8">
            <wp:simplePos x="0" y="0"/>
            <wp:positionH relativeFrom="page">
              <wp:align>left</wp:align>
            </wp:positionH>
            <wp:positionV relativeFrom="paragraph">
              <wp:posOffset>276225</wp:posOffset>
            </wp:positionV>
            <wp:extent cx="7560053" cy="1333500"/>
            <wp:effectExtent l="0" t="0" r="3175" b="0"/>
            <wp:wrapNone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5660" cy="13362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2802C3" w14:textId="698AFBD0" w:rsidR="00732F4D" w:rsidRDefault="00732F4D" w:rsidP="007153E8">
      <w:pPr>
        <w:keepNext/>
      </w:pPr>
    </w:p>
    <w:p w14:paraId="1EBBE695" w14:textId="5EB89FCE" w:rsidR="00BC1626" w:rsidRDefault="00BC1626" w:rsidP="007153E8">
      <w:pPr>
        <w:keepNext/>
      </w:pPr>
    </w:p>
    <w:p w14:paraId="1FAA3C8F" w14:textId="2A927E34" w:rsidR="00BC1626" w:rsidRDefault="00BC1626" w:rsidP="007153E8">
      <w:pPr>
        <w:keepNext/>
      </w:pPr>
    </w:p>
    <w:p w14:paraId="51005F31" w14:textId="1650AD86" w:rsidR="00C71CE1" w:rsidRDefault="00C71CE1" w:rsidP="007153E8">
      <w:pPr>
        <w:keepNext/>
      </w:pPr>
    </w:p>
    <w:p w14:paraId="301DB58A" w14:textId="7ECA2A06" w:rsidR="00C71CE1" w:rsidRDefault="00C71CE1" w:rsidP="007153E8">
      <w:pPr>
        <w:keepNext/>
      </w:pPr>
    </w:p>
    <w:p w14:paraId="2CBB1F8B" w14:textId="21B5D89C" w:rsidR="00C71CE1" w:rsidRDefault="00C71CE1" w:rsidP="007153E8">
      <w:pPr>
        <w:keepNext/>
      </w:pPr>
    </w:p>
    <w:p w14:paraId="5843AC97" w14:textId="3741077B" w:rsidR="00C71CE1" w:rsidRDefault="00C71CE1" w:rsidP="007153E8">
      <w:pPr>
        <w:keepNext/>
      </w:pPr>
    </w:p>
    <w:p w14:paraId="17E6ABA7" w14:textId="77777777" w:rsidR="00C71CE1" w:rsidRDefault="00C71CE1" w:rsidP="007153E8">
      <w:pPr>
        <w:keepNext/>
      </w:pPr>
    </w:p>
    <w:p w14:paraId="3AA94A7F" w14:textId="77777777" w:rsidR="00C71CE1" w:rsidRDefault="00C71CE1" w:rsidP="007153E8">
      <w:pPr>
        <w:keepNext/>
      </w:pPr>
    </w:p>
    <w:p w14:paraId="28283BFF" w14:textId="77777777" w:rsidR="00C71CE1" w:rsidRPr="00451390" w:rsidRDefault="00C71CE1" w:rsidP="00C71CE1">
      <w:pPr>
        <w:pStyle w:val="CorpodeTexto"/>
      </w:pPr>
    </w:p>
    <w:p w14:paraId="52D69286" w14:textId="0CC01059" w:rsidR="007C2471" w:rsidRPr="00451390" w:rsidRDefault="007C2471" w:rsidP="0043409E"/>
    <w:p w14:paraId="17E4F801" w14:textId="665238ED" w:rsidR="00D20BEE" w:rsidRPr="00451390" w:rsidRDefault="00B257D8">
      <w:r w:rsidRPr="00451390">
        <w:br w:type="page"/>
      </w:r>
    </w:p>
    <w:p w14:paraId="18C9E9B6" w14:textId="77777777" w:rsidR="00F76475" w:rsidRDefault="00F76475" w:rsidP="00F76475">
      <w:pPr>
        <w:pStyle w:val="Ttulo1"/>
      </w:pPr>
      <w:bookmarkStart w:id="12" w:name="_Toc158902408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2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49118899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B7B52">
              <w:t>Manter cadastro de ingredientes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3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23852375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B7B52">
              <w:t>Manter cadastro de ingredientes</w:t>
            </w:r>
          </w:p>
          <w:p w14:paraId="1728C3E7" w14:textId="680CA575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060372">
              <w:rPr>
                <w:rStyle w:val="oypena"/>
                <w:color w:val="000000"/>
              </w:rPr>
              <w:t>Cadastrar um ingrediente no estoque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2CA8BCF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060372">
              <w:rPr>
                <w:color w:val="000000" w:themeColor="text1"/>
              </w:rPr>
              <w:t>Acessa a pagina de cadastro de ingredientes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528C59F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 xml:space="preserve">do a </w:t>
            </w:r>
            <w:proofErr w:type="spellStart"/>
            <w:r w:rsidR="00BC1626">
              <w:rPr>
                <w:color w:val="000000" w:themeColor="text1"/>
              </w:rPr>
              <w:t>pagina</w:t>
            </w:r>
            <w:proofErr w:type="spellEnd"/>
            <w:r w:rsidR="00060372">
              <w:rPr>
                <w:color w:val="000000" w:themeColor="text1"/>
              </w:rPr>
              <w:t xml:space="preserve"> de cadastro de ingredientes</w:t>
            </w:r>
          </w:p>
          <w:p w14:paraId="5FB15983" w14:textId="77777777" w:rsidR="008F4F58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</w:t>
            </w:r>
            <w:r w:rsidR="008F4F58">
              <w:rPr>
                <w:color w:val="000000" w:themeColor="text1"/>
              </w:rPr>
              <w:t>o</w:t>
            </w:r>
            <w:r w:rsidR="00AF13E5" w:rsidRPr="001254E5">
              <w:rPr>
                <w:color w:val="000000" w:themeColor="text1"/>
              </w:rPr>
              <w:t xml:space="preserve"> todos os campos </w:t>
            </w:r>
          </w:p>
          <w:p w14:paraId="4F0C587A" w14:textId="55DC9740" w:rsidR="006E52CB" w:rsidRPr="001254E5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6D5B39">
              <w:rPr>
                <w:color w:val="000000" w:themeColor="text1"/>
              </w:rPr>
              <w:t>pede login para preencher os campos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4958B78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564DF9">
              <w:rPr>
                <w:color w:val="000000" w:themeColor="text1"/>
              </w:rPr>
              <w:t xml:space="preserve">de cadastro de </w:t>
            </w:r>
            <w:r w:rsidR="00757EB6">
              <w:rPr>
                <w:color w:val="000000" w:themeColor="text1"/>
              </w:rPr>
              <w:t>ingredientes</w:t>
            </w:r>
          </w:p>
          <w:p w14:paraId="4D4A6CE4" w14:textId="508AB6B0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</w:t>
            </w:r>
            <w:r w:rsidR="006D5B39">
              <w:rPr>
                <w:color w:val="000000" w:themeColor="text1"/>
              </w:rPr>
              <w:t>e insumo no cadastro do insumo</w:t>
            </w:r>
          </w:p>
          <w:p w14:paraId="5BAABD73" w14:textId="6AA8965A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deixa</w:t>
            </w:r>
            <w:r w:rsidR="00AF13E5" w:rsidRPr="001254E5">
              <w:rPr>
                <w:color w:val="000000" w:themeColor="text1"/>
              </w:rPr>
              <w:t xml:space="preserve"> cadastrar</w:t>
            </w:r>
            <w:r w:rsidR="008F4F58">
              <w:rPr>
                <w:color w:val="000000" w:themeColor="text1"/>
              </w:rPr>
              <w:t xml:space="preserve">, </w:t>
            </w:r>
            <w:r w:rsidR="00AF13E5" w:rsidRPr="001254E5">
              <w:rPr>
                <w:color w:val="000000" w:themeColor="text1"/>
              </w:rPr>
              <w:t>pois já está no banco de dados</w:t>
            </w:r>
          </w:p>
        </w:tc>
      </w:tr>
    </w:tbl>
    <w:p w14:paraId="464C1A34" w14:textId="609CECBC" w:rsidR="00F76475" w:rsidRDefault="00F76475" w:rsidP="00C44832">
      <w:pPr>
        <w:pStyle w:val="Legenda"/>
        <w:spacing w:before="120"/>
        <w:rPr>
          <w:noProof/>
          <w:color w:val="000000" w:themeColor="text1"/>
        </w:rPr>
      </w:pPr>
      <w:bookmarkStart w:id="14" w:name="_Toc96268061"/>
      <w:bookmarkStart w:id="15" w:name="_Toc161760121"/>
      <w:bookmarkEnd w:id="13"/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</w:t>
      </w:r>
      <w:proofErr w:type="spellStart"/>
      <w:r w:rsidRPr="001254E5">
        <w:rPr>
          <w:color w:val="000000" w:themeColor="text1"/>
        </w:rPr>
        <w:t>User</w:t>
      </w:r>
      <w:proofErr w:type="spellEnd"/>
      <w:r w:rsidRPr="001254E5">
        <w:rPr>
          <w:color w:val="000000" w:themeColor="text1"/>
        </w:rPr>
        <w:t xml:space="preserve">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4"/>
      <w:bookmarkEnd w:id="15"/>
    </w:p>
    <w:p w14:paraId="333FE209" w14:textId="77777777" w:rsidR="00AC4565" w:rsidRPr="00AC4565" w:rsidRDefault="00AC4565" w:rsidP="00AC45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7907FC48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bookmarkStart w:id="16" w:name="_Toc158902409"/>
            <w:r w:rsidRPr="001254E5">
              <w:rPr>
                <w:b/>
                <w:bCs/>
                <w:color w:val="000000" w:themeColor="text1"/>
              </w:rPr>
              <w:t xml:space="preserve">HISTÓRIA DO USUÁRIO </w:t>
            </w:r>
            <w:r w:rsidR="001C071F">
              <w:rPr>
                <w:b/>
                <w:bCs/>
                <w:color w:val="000000" w:themeColor="text1"/>
              </w:rPr>
              <w:t>2</w:t>
            </w:r>
            <w:r w:rsidRPr="001254E5">
              <w:rPr>
                <w:b/>
                <w:bCs/>
                <w:color w:val="000000" w:themeColor="text1"/>
              </w:rPr>
              <w:t xml:space="preserve"> - PBI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1418752D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6D5B39">
              <w:rPr>
                <w:color w:val="000000" w:themeColor="text1"/>
              </w:rPr>
              <w:t>Cliente</w:t>
            </w:r>
          </w:p>
          <w:p w14:paraId="32A7E2B1" w14:textId="01BACA92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  <w:p w14:paraId="6DB06682" w14:textId="333B857F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rStyle w:val="oypena"/>
                <w:color w:val="000000"/>
              </w:rPr>
              <w:t>Visualizar Pedido no carrinho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547D9685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</w:t>
            </w:r>
            <w:r w:rsidR="002E44C1">
              <w:rPr>
                <w:color w:val="000000" w:themeColor="text1"/>
              </w:rPr>
              <w:t xml:space="preserve"> </w:t>
            </w:r>
            <w:proofErr w:type="spellStart"/>
            <w:r w:rsidR="002E44C1">
              <w:rPr>
                <w:color w:val="000000" w:themeColor="text1"/>
              </w:rPr>
              <w:t>pagina</w:t>
            </w:r>
            <w:proofErr w:type="spellEnd"/>
            <w:r w:rsidR="002E44C1">
              <w:rPr>
                <w:color w:val="000000" w:themeColor="text1"/>
              </w:rPr>
              <w:t xml:space="preserve"> de perfil usuário </w:t>
            </w:r>
          </w:p>
          <w:p w14:paraId="133EFED9" w14:textId="6465A92B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>:</w:t>
            </w:r>
            <w:r w:rsidR="002E44C1">
              <w:rPr>
                <w:color w:val="000000" w:themeColor="text1"/>
              </w:rPr>
              <w:t xml:space="preserve"> Altera informações e clica em salvar</w:t>
            </w:r>
          </w:p>
          <w:p w14:paraId="72C38D4A" w14:textId="24F3DBD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757EB6">
              <w:rPr>
                <w:color w:val="000000" w:themeColor="text1"/>
              </w:rPr>
              <w:t xml:space="preserve"> É</w:t>
            </w:r>
            <w:r w:rsidR="002E44C1">
              <w:rPr>
                <w:color w:val="000000" w:themeColor="text1"/>
              </w:rPr>
              <w:t xml:space="preserve"> salvo a alteração 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0BEF2DE4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</w:t>
            </w:r>
            <w:r w:rsidR="002E44C1">
              <w:rPr>
                <w:color w:val="000000" w:themeColor="text1"/>
              </w:rPr>
              <w:t xml:space="preserve"> a </w:t>
            </w:r>
            <w:proofErr w:type="spellStart"/>
            <w:r w:rsidR="002E44C1">
              <w:rPr>
                <w:color w:val="000000" w:themeColor="text1"/>
              </w:rPr>
              <w:t>pagina</w:t>
            </w:r>
            <w:proofErr w:type="spellEnd"/>
            <w:r w:rsidR="002E44C1">
              <w:rPr>
                <w:color w:val="000000" w:themeColor="text1"/>
              </w:rPr>
              <w:t xml:space="preserve"> de perfil usuário </w:t>
            </w:r>
          </w:p>
          <w:p w14:paraId="2C48CDD6" w14:textId="457623F3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2E44C1">
              <w:rPr>
                <w:color w:val="000000" w:themeColor="text1"/>
              </w:rPr>
              <w:t xml:space="preserve">Deixa um campo vazio </w:t>
            </w:r>
          </w:p>
          <w:p w14:paraId="000D5B98" w14:textId="4CBE945C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>O sistem</w:t>
            </w:r>
            <w:r w:rsidR="002E44C1">
              <w:rPr>
                <w:color w:val="000000" w:themeColor="text1"/>
              </w:rPr>
              <w:t xml:space="preserve">a não deixa salvar a alteração 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0B3598DB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2E44C1">
              <w:rPr>
                <w:color w:val="000000" w:themeColor="text1"/>
              </w:rPr>
              <w:t xml:space="preserve">de perfil usuário </w:t>
            </w:r>
          </w:p>
          <w:p w14:paraId="68056A46" w14:textId="27D7814B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</w:t>
            </w:r>
            <w:r w:rsidR="002E44C1">
              <w:rPr>
                <w:color w:val="000000" w:themeColor="text1"/>
              </w:rPr>
              <w:t xml:space="preserve"> tenta clicar em CPF </w:t>
            </w:r>
          </w:p>
          <w:p w14:paraId="32CADD2B" w14:textId="56C10CC7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</w:t>
            </w:r>
            <w:r w:rsidR="000843D0">
              <w:t>não permite que seja alterado</w:t>
            </w:r>
            <w:r w:rsidR="00757EB6">
              <w:t xml:space="preserve">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7" w:name="_Toc161760122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6</w:t>
      </w:r>
      <w:r w:rsidR="00000000">
        <w:rPr>
          <w:noProof/>
        </w:rPr>
        <w:fldChar w:fldCharType="end"/>
      </w:r>
      <w:r>
        <w:t xml:space="preserve"> – Exemplo 2: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7"/>
    </w:p>
    <w:p w14:paraId="046D1C30" w14:textId="77777777" w:rsidR="00CB0480" w:rsidRDefault="00CB0480" w:rsidP="00CB0480">
      <w:pPr>
        <w:pStyle w:val="CorpodeTexto"/>
      </w:pPr>
    </w:p>
    <w:p w14:paraId="4ED2871D" w14:textId="77777777" w:rsidR="00CB0480" w:rsidRDefault="00CB0480" w:rsidP="00CB0480">
      <w:pPr>
        <w:pStyle w:val="CorpodeTexto"/>
      </w:pPr>
    </w:p>
    <w:p w14:paraId="0C504A47" w14:textId="77777777" w:rsidR="00A466F2" w:rsidRPr="00CB0480" w:rsidRDefault="00A466F2" w:rsidP="00CB048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B0480" w:rsidRPr="00821815" w14:paraId="6F22DE32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2C3101E8" w14:textId="37729814" w:rsidR="00CB0480" w:rsidRPr="00821815" w:rsidRDefault="00CB0480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4E3CC0">
              <w:t>Acessar área do Cliente</w:t>
            </w:r>
          </w:p>
        </w:tc>
      </w:tr>
      <w:tr w:rsidR="00CB0480" w14:paraId="4BC80F93" w14:textId="77777777" w:rsidTr="00382F91">
        <w:tc>
          <w:tcPr>
            <w:tcW w:w="8505" w:type="dxa"/>
            <w:gridSpan w:val="2"/>
          </w:tcPr>
          <w:p w14:paraId="27B317DB" w14:textId="4FE4D102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466F2">
              <w:t>Cliente</w:t>
            </w:r>
          </w:p>
          <w:p w14:paraId="1CA6F16C" w14:textId="0E1627EE" w:rsidR="00CB0480" w:rsidRPr="00821815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Acessar área do cliente</w:t>
            </w:r>
          </w:p>
          <w:p w14:paraId="4B886CF0" w14:textId="53FAF8D6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A466F2">
              <w:t xml:space="preserve">Criação de perfil </w:t>
            </w:r>
            <w:r w:rsidR="004E3CC0">
              <w:t>único</w:t>
            </w:r>
          </w:p>
        </w:tc>
      </w:tr>
      <w:tr w:rsidR="00CB0480" w14:paraId="4E56832E" w14:textId="77777777" w:rsidTr="00382F91">
        <w:tc>
          <w:tcPr>
            <w:tcW w:w="1276" w:type="dxa"/>
          </w:tcPr>
          <w:p w14:paraId="550A52D1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1802A8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2A9BA2" w14:textId="1F4C1CA4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</w:t>
            </w:r>
            <w:r w:rsidR="004E3CC0">
              <w:t>não logado acessa a página de cadastro</w:t>
            </w:r>
          </w:p>
          <w:p w14:paraId="29A15CF6" w14:textId="20C140F9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 finaliza os preenchimentos dos campos obrigatório e clica em cadastrado</w:t>
            </w:r>
            <w:r w:rsidR="00A466F2">
              <w:t xml:space="preserve"> e o cadastro é salvo no sistema</w:t>
            </w:r>
          </w:p>
          <w:p w14:paraId="2E780B4E" w14:textId="53EC61BB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consegue finalizar </w:t>
            </w:r>
            <w:r w:rsidR="004E3CC0">
              <w:t xml:space="preserve">o cadastro e </w:t>
            </w:r>
            <w:proofErr w:type="spellStart"/>
            <w:r w:rsidR="004E3CC0">
              <w:t>logar</w:t>
            </w:r>
            <w:proofErr w:type="spellEnd"/>
            <w:r w:rsidR="004E3CC0">
              <w:t xml:space="preserve"> como cliente</w:t>
            </w:r>
          </w:p>
        </w:tc>
      </w:tr>
      <w:tr w:rsidR="00CB0480" w14:paraId="4B9FF148" w14:textId="77777777" w:rsidTr="00382F91">
        <w:tc>
          <w:tcPr>
            <w:tcW w:w="1276" w:type="dxa"/>
          </w:tcPr>
          <w:p w14:paraId="67F35F5D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E9E62F3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70143" w14:textId="54497D46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480819EB" w14:textId="723955F2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 xml:space="preserve">Quando não preencho todos os campos que são </w:t>
            </w:r>
            <w:r w:rsidR="008F02EC">
              <w:t>obrigatórios</w:t>
            </w:r>
            <w:r w:rsidR="005A634E">
              <w:t>.</w:t>
            </w:r>
          </w:p>
          <w:p w14:paraId="79D71725" w14:textId="37235031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Aparece uma mensagem no campo que está vazio</w:t>
            </w:r>
          </w:p>
        </w:tc>
      </w:tr>
      <w:tr w:rsidR="00CB0480" w14:paraId="57787733" w14:textId="77777777" w:rsidTr="00382F91">
        <w:tc>
          <w:tcPr>
            <w:tcW w:w="1276" w:type="dxa"/>
          </w:tcPr>
          <w:p w14:paraId="51F84753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D511C5" w14:textId="77777777" w:rsidR="00CB0480" w:rsidRPr="00C3567C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5178B81" w14:textId="0821BD4C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034FC502" w14:textId="7FEA7981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>Preenche o CPF e o mesmo já está cadastrado.</w:t>
            </w:r>
          </w:p>
          <w:p w14:paraId="26459BD8" w14:textId="5A48CB3D" w:rsidR="00CB0480" w:rsidRPr="004F21EF" w:rsidRDefault="00CB0480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 xml:space="preserve">O sistema </w:t>
            </w:r>
            <w:r w:rsidR="005A634E">
              <w:t>Informa que CPF já está cadastrado.</w:t>
            </w:r>
          </w:p>
        </w:tc>
      </w:tr>
    </w:tbl>
    <w:p w14:paraId="4224C71B" w14:textId="38B72E60" w:rsidR="00D20BEE" w:rsidRDefault="00D20BEE" w:rsidP="00D20BEE">
      <w:pPr>
        <w:pStyle w:val="Legenda"/>
        <w:rPr>
          <w:noProof/>
        </w:rPr>
      </w:pPr>
      <w:r>
        <w:t xml:space="preserve">Figura 7 – </w:t>
      </w:r>
      <w:r w:rsidR="008F02EC">
        <w:t>Exemplo:</w:t>
      </w:r>
      <w:r>
        <w:t xml:space="preserve">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311229" w14:textId="77777777" w:rsidR="00B40E44" w:rsidRPr="00C15418" w:rsidRDefault="00B40E44" w:rsidP="00B40E4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40E44" w:rsidRPr="00821815" w14:paraId="76BDA937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5C9261C5" w14:textId="4B3734C1" w:rsidR="00B40E44" w:rsidRPr="00821815" w:rsidRDefault="00B40E44" w:rsidP="00382F91">
            <w:pPr>
              <w:spacing w:before="60" w:after="60"/>
              <w:ind w:left="30" w:hanging="30"/>
              <w:rPr>
                <w:b/>
                <w:bCs/>
              </w:rPr>
            </w:pPr>
            <w:bookmarkStart w:id="18" w:name="_Hlk164157206"/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A466F2">
              <w:t>Manter cadastro do pizzaiolo</w:t>
            </w:r>
          </w:p>
        </w:tc>
      </w:tr>
      <w:tr w:rsidR="00B40E44" w14:paraId="37C51D98" w14:textId="77777777" w:rsidTr="00382F91">
        <w:tc>
          <w:tcPr>
            <w:tcW w:w="8505" w:type="dxa"/>
            <w:gridSpan w:val="2"/>
          </w:tcPr>
          <w:p w14:paraId="65119D56" w14:textId="78E0048E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Gerente </w:t>
            </w:r>
          </w:p>
          <w:p w14:paraId="6FCDDDE8" w14:textId="765D54C6" w:rsidR="00B40E44" w:rsidRPr="00821815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Manter cadastro do pizzaiolo</w:t>
            </w:r>
          </w:p>
          <w:p w14:paraId="47C6FC2D" w14:textId="5A706E4F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controle sobre os pizzaiolos cadastrados</w:t>
            </w:r>
          </w:p>
        </w:tc>
      </w:tr>
      <w:tr w:rsidR="00B40E44" w14:paraId="09488358" w14:textId="77777777" w:rsidTr="00382F91">
        <w:tc>
          <w:tcPr>
            <w:tcW w:w="1276" w:type="dxa"/>
          </w:tcPr>
          <w:p w14:paraId="200D227E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2F1002F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A0DEB1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508C216A" w14:textId="23C911F3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Gerente </w:t>
            </w:r>
            <w:r w:rsidR="00A466F2">
              <w:t xml:space="preserve">acessa a </w:t>
            </w:r>
            <w:proofErr w:type="spellStart"/>
            <w:r w:rsidR="00A466F2">
              <w:t>pagina</w:t>
            </w:r>
            <w:proofErr w:type="spellEnd"/>
            <w:r w:rsidR="00A466F2">
              <w:t xml:space="preserve"> de cadastro de pizzaiolo</w:t>
            </w:r>
          </w:p>
          <w:p w14:paraId="2AEAB5AD" w14:textId="0373AFC4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 xml:space="preserve">O sistema redireciona para a </w:t>
            </w:r>
            <w:proofErr w:type="spellStart"/>
            <w:r w:rsidR="00A466F2">
              <w:t>pagina</w:t>
            </w:r>
            <w:proofErr w:type="spellEnd"/>
            <w:r w:rsidR="00A466F2">
              <w:t xml:space="preserve"> de cadastro para que seja inserida todas as informações</w:t>
            </w:r>
          </w:p>
        </w:tc>
      </w:tr>
      <w:tr w:rsidR="00B40E44" w14:paraId="5DE3BF79" w14:textId="77777777" w:rsidTr="00382F91">
        <w:tc>
          <w:tcPr>
            <w:tcW w:w="1276" w:type="dxa"/>
          </w:tcPr>
          <w:p w14:paraId="3DE3841C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00867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55F3648" w14:textId="33F5427D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466F2">
              <w:t>Gerente logado</w:t>
            </w:r>
          </w:p>
          <w:p w14:paraId="30B219FC" w14:textId="6F9641B6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 Ele não preenche todos os dados do pizzaiolo</w:t>
            </w:r>
          </w:p>
          <w:p w14:paraId="3B9BAA5F" w14:textId="5D293AF3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fazer o cadastro do pizzaiolo</w:t>
            </w:r>
          </w:p>
        </w:tc>
      </w:tr>
      <w:tr w:rsidR="00B40E44" w14:paraId="76B7F5A0" w14:textId="77777777" w:rsidTr="00382F91">
        <w:tc>
          <w:tcPr>
            <w:tcW w:w="1276" w:type="dxa"/>
          </w:tcPr>
          <w:p w14:paraId="0535714F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4889D6" w14:textId="77777777" w:rsidR="00B40E44" w:rsidRPr="00C3567C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FDCC209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030CD7AC" w14:textId="6D26E86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O CPF do gerente não seja valido </w:t>
            </w:r>
          </w:p>
          <w:p w14:paraId="1EBA9377" w14:textId="15AD2C03" w:rsidR="00B40E44" w:rsidRPr="004F21EF" w:rsidRDefault="00B40E44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que o cadastro seja finalizado</w:t>
            </w:r>
          </w:p>
        </w:tc>
      </w:tr>
    </w:tbl>
    <w:bookmarkEnd w:id="18"/>
    <w:p w14:paraId="0A56F137" w14:textId="2DF4E557" w:rsidR="00B40E44" w:rsidRDefault="00B40E44" w:rsidP="00B40E44">
      <w:pPr>
        <w:pStyle w:val="Legenda"/>
        <w:spacing w:before="120"/>
        <w:rPr>
          <w:noProof/>
        </w:rPr>
      </w:pPr>
      <w:r>
        <w:t xml:space="preserve">Figura </w:t>
      </w:r>
      <w:r w:rsidR="00D20BEE">
        <w:t>8</w:t>
      </w:r>
      <w:r>
        <w:t xml:space="preserve"> – Exemplo 1: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p w14:paraId="006253D1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538BFA5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A634E" w:rsidRPr="00821815" w14:paraId="37EE2C2C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4FCE49B3" w14:textId="00ACEBE2" w:rsidR="005A634E" w:rsidRPr="00821815" w:rsidRDefault="005A634E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</w:tc>
      </w:tr>
      <w:tr w:rsidR="005A634E" w14:paraId="22DB66E6" w14:textId="77777777" w:rsidTr="00382F91">
        <w:tc>
          <w:tcPr>
            <w:tcW w:w="8505" w:type="dxa"/>
            <w:gridSpan w:val="2"/>
          </w:tcPr>
          <w:p w14:paraId="47216D26" w14:textId="56ACB59F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996036">
              <w:t>Gerente</w:t>
            </w:r>
            <w:r w:rsidR="00B40E44">
              <w:t xml:space="preserve"> </w:t>
            </w:r>
          </w:p>
          <w:p w14:paraId="68652A7C" w14:textId="1D770CA5" w:rsidR="005A634E" w:rsidRPr="00821815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B40E44">
              <w:t xml:space="preserve">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  <w:p w14:paraId="0C1BD588" w14:textId="6D0519BD" w:rsidR="005A634E" w:rsidRDefault="005A634E" w:rsidP="00996036"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um controle maior sobre a quantidade de cada ingrediente</w:t>
            </w:r>
          </w:p>
        </w:tc>
      </w:tr>
      <w:tr w:rsidR="005A634E" w14:paraId="113D0C6D" w14:textId="77777777" w:rsidTr="00382F91">
        <w:tc>
          <w:tcPr>
            <w:tcW w:w="1276" w:type="dxa"/>
          </w:tcPr>
          <w:p w14:paraId="56074AA3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C73B2F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367076" w14:textId="323C9A4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96036">
              <w:t>Gerente logado</w:t>
            </w:r>
          </w:p>
          <w:p w14:paraId="3B006E2F" w14:textId="307ABC47" w:rsidR="0099603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996036">
              <w:t xml:space="preserve"> </w:t>
            </w:r>
            <w:r w:rsidR="00564DF9">
              <w:t>A</w:t>
            </w:r>
            <w:r w:rsidR="00996036">
              <w:t xml:space="preserve">cessa a </w:t>
            </w:r>
            <w:r w:rsidR="00564DF9">
              <w:t>página</w:t>
            </w:r>
            <w:r w:rsidR="00996036">
              <w:t xml:space="preserve"> </w:t>
            </w:r>
            <w:r w:rsidR="00564DF9">
              <w:t>de lista dos ingredientes</w:t>
            </w:r>
          </w:p>
          <w:p w14:paraId="3ED1C9F2" w14:textId="215AFF4A" w:rsidR="005A634E" w:rsidRPr="001137C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consegue consultar os ingredientes disponíveis e as quantidades</w:t>
            </w:r>
          </w:p>
        </w:tc>
      </w:tr>
      <w:tr w:rsidR="005A634E" w14:paraId="1E71DF45" w14:textId="77777777" w:rsidTr="00382F91">
        <w:tc>
          <w:tcPr>
            <w:tcW w:w="1276" w:type="dxa"/>
          </w:tcPr>
          <w:p w14:paraId="6E127E52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6850FFE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C35505" w14:textId="4122F591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>Gerente não logado</w:t>
            </w:r>
          </w:p>
          <w:p w14:paraId="65A1812C" w14:textId="2D0C3452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>Acessa</w:t>
            </w:r>
            <w:r w:rsidR="00B73778">
              <w:t xml:space="preserve"> a </w:t>
            </w:r>
            <w:proofErr w:type="spellStart"/>
            <w:r w:rsidR="00B73778">
              <w:t>pagina</w:t>
            </w:r>
            <w:proofErr w:type="spellEnd"/>
            <w:r w:rsidR="00B73778">
              <w:t xml:space="preserve"> de lista dos ingredientes</w:t>
            </w:r>
          </w:p>
          <w:p w14:paraId="7FE56573" w14:textId="71116CB6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73778">
              <w:t>Não é possível fazer a edição dos ingredientes</w:t>
            </w:r>
          </w:p>
        </w:tc>
      </w:tr>
      <w:tr w:rsidR="005A634E" w14:paraId="5C10C07E" w14:textId="77777777" w:rsidTr="00382F91">
        <w:tc>
          <w:tcPr>
            <w:tcW w:w="1276" w:type="dxa"/>
          </w:tcPr>
          <w:p w14:paraId="118F2286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B2C3AF5" w14:textId="77777777" w:rsidR="005A634E" w:rsidRPr="00C3567C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DE9F66" w14:textId="44A14CB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 xml:space="preserve">Gerente </w:t>
            </w:r>
            <w:r w:rsidR="00B73778">
              <w:t>não logado</w:t>
            </w:r>
          </w:p>
          <w:p w14:paraId="3995D017" w14:textId="3930861F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73778">
              <w:t>Tenta excluir um ingrediente</w:t>
            </w:r>
          </w:p>
          <w:p w14:paraId="435CD97F" w14:textId="6EAFE855" w:rsidR="005A634E" w:rsidRPr="004F21EF" w:rsidRDefault="005A634E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C071F">
              <w:t xml:space="preserve">Não é possível </w:t>
            </w:r>
            <w:r w:rsidR="00B73778">
              <w:t>já que o usuário não é o gerente</w:t>
            </w:r>
          </w:p>
        </w:tc>
      </w:tr>
    </w:tbl>
    <w:p w14:paraId="0BC81B0A" w14:textId="70E9B127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757EB6" w:rsidRPr="00821815" w14:paraId="36C90802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76FF2F5D" w14:textId="1DA88926" w:rsidR="00757EB6" w:rsidRPr="00821815" w:rsidRDefault="00757EB6" w:rsidP="00023B0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6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rStyle w:val="oypena"/>
                <w:color w:val="000000"/>
              </w:rPr>
              <w:t>Acessar a área do pizzaiolo</w:t>
            </w:r>
          </w:p>
        </w:tc>
      </w:tr>
      <w:tr w:rsidR="00757EB6" w14:paraId="13748861" w14:textId="77777777" w:rsidTr="00023B03">
        <w:tc>
          <w:tcPr>
            <w:tcW w:w="8505" w:type="dxa"/>
            <w:gridSpan w:val="2"/>
          </w:tcPr>
          <w:p w14:paraId="59450D11" w14:textId="65D6C38E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COMO</w:t>
            </w:r>
            <w:r w:rsidRPr="00757EB6">
              <w:t xml:space="preserve">: </w:t>
            </w:r>
            <w:r>
              <w:t>Pizzaiolo</w:t>
            </w:r>
          </w:p>
          <w:p w14:paraId="491324EF" w14:textId="6F7919D7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OSSO</w:t>
            </w:r>
            <w:r w:rsidRPr="00757EB6">
              <w:t xml:space="preserve">: </w:t>
            </w:r>
            <w:r w:rsidRPr="00757EB6">
              <w:rPr>
                <w:rStyle w:val="oypena"/>
              </w:rPr>
              <w:t>Acessar a área do pizzaiolo</w:t>
            </w:r>
          </w:p>
          <w:p w14:paraId="7E7CC3E8" w14:textId="7A5AC344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ARA</w:t>
            </w:r>
            <w:r w:rsidRPr="00757EB6">
              <w:t xml:space="preserve">: </w:t>
            </w:r>
            <w:r w:rsidR="00A338A3">
              <w:t>Informações dos ingredientes no estoque</w:t>
            </w:r>
          </w:p>
        </w:tc>
      </w:tr>
      <w:tr w:rsidR="00757EB6" w:rsidRPr="001137C6" w14:paraId="54E9F01D" w14:textId="77777777" w:rsidTr="00023B03">
        <w:tc>
          <w:tcPr>
            <w:tcW w:w="1276" w:type="dxa"/>
          </w:tcPr>
          <w:p w14:paraId="78A0B6B2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88DB31D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F1D4177" w14:textId="0618F943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20655B95" w14:textId="452CF86B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Acessa a página de ingredientes</w:t>
            </w:r>
          </w:p>
          <w:p w14:paraId="6B772597" w14:textId="5B9A97FE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>Visualiza as informações dos ingredientes</w:t>
            </w:r>
          </w:p>
        </w:tc>
      </w:tr>
      <w:tr w:rsidR="00757EB6" w:rsidRPr="001137C6" w14:paraId="2E83C551" w14:textId="77777777" w:rsidTr="00023B03">
        <w:tc>
          <w:tcPr>
            <w:tcW w:w="1276" w:type="dxa"/>
          </w:tcPr>
          <w:p w14:paraId="2DAD75DB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8F2CEB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9BB35D1" w14:textId="2A5AB1C8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1E0C9C46" w14:textId="039C6A14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Pizzaiolo tenta editar informações do ingrediente</w:t>
            </w:r>
          </w:p>
          <w:p w14:paraId="64D3DAF5" w14:textId="11B345F9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 xml:space="preserve">O sistema não deixa pois ele não tem permissão de excluir </w:t>
            </w:r>
          </w:p>
        </w:tc>
      </w:tr>
      <w:tr w:rsidR="00757EB6" w:rsidRPr="004F21EF" w14:paraId="6B2BBE53" w14:textId="77777777" w:rsidTr="00023B03">
        <w:tc>
          <w:tcPr>
            <w:tcW w:w="1276" w:type="dxa"/>
          </w:tcPr>
          <w:p w14:paraId="103585E0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DA6DB" w14:textId="77777777" w:rsidR="00757EB6" w:rsidRPr="00C3567C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3D72082" w14:textId="47D96787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FF63A2">
              <w:t>Pizzaiolo logado</w:t>
            </w:r>
          </w:p>
          <w:p w14:paraId="7F070C4A" w14:textId="3F7079A1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>:</w:t>
            </w:r>
            <w:r w:rsidR="00FF63A2">
              <w:t xml:space="preserve"> Recebe o pedido no sistema</w:t>
            </w:r>
          </w:p>
          <w:p w14:paraId="4C6F76C2" w14:textId="0A14B85A" w:rsidR="00757EB6" w:rsidRPr="00757EB6" w:rsidRDefault="00757EB6" w:rsidP="00023B03">
            <w:pPr>
              <w:spacing w:before="60" w:after="60"/>
              <w:ind w:left="168"/>
              <w:rPr>
                <w:b/>
                <w:bCs/>
              </w:rPr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FF63A2">
              <w:t>A pizza deseja não pode ser montado</w:t>
            </w:r>
          </w:p>
        </w:tc>
      </w:tr>
    </w:tbl>
    <w:p w14:paraId="503E097F" w14:textId="57D4E74E" w:rsidR="00757EB6" w:rsidRDefault="00757EB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BA7481" w14:textId="15143230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2D60D31" w14:textId="28C4DBA8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32B811E" w14:textId="57052181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AE3483F" w14:textId="7C5798C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78D599F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40D499A0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0E3C7802" w14:textId="515CD829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lastRenderedPageBreak/>
              <w:t>HISTÓRIA DO USUÁRIO 7 - PBI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</w:tc>
      </w:tr>
      <w:tr w:rsidR="00FF63A2" w14:paraId="1591793D" w14:textId="77777777" w:rsidTr="00023B03">
        <w:tc>
          <w:tcPr>
            <w:tcW w:w="8505" w:type="dxa"/>
            <w:gridSpan w:val="2"/>
          </w:tcPr>
          <w:p w14:paraId="3716721B" w14:textId="2378CF3D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>
              <w:t>Pizzaiolo</w:t>
            </w:r>
          </w:p>
          <w:p w14:paraId="71D67AE3" w14:textId="77777777" w:rsidR="00FF63A2" w:rsidRDefault="00FF63A2" w:rsidP="00023B03">
            <w:pPr>
              <w:spacing w:before="60" w:after="60"/>
              <w:ind w:left="30" w:hanging="30"/>
              <w:rPr>
                <w:rStyle w:val="oypena"/>
                <w:color w:val="000000"/>
              </w:rPr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  <w:p w14:paraId="52C2C878" w14:textId="34F80135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Visualizar informações do pedido</w:t>
            </w:r>
          </w:p>
        </w:tc>
      </w:tr>
      <w:tr w:rsidR="00FF63A2" w14:paraId="2F136F70" w14:textId="77777777" w:rsidTr="00023B03">
        <w:tc>
          <w:tcPr>
            <w:tcW w:w="1276" w:type="dxa"/>
          </w:tcPr>
          <w:p w14:paraId="08E4E43E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5014D22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9CEDB6A" w14:textId="7AC543C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ágina do pedido</w:t>
            </w:r>
          </w:p>
          <w:p w14:paraId="1FC442A8" w14:textId="05E98C6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>Clica em atualizar pedido no sistema</w:t>
            </w:r>
          </w:p>
          <w:p w14:paraId="473DF601" w14:textId="39A1843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 xml:space="preserve"> A informação do pedido no sistema é </w:t>
            </w:r>
            <w:r w:rsidR="00DB0FB8">
              <w:t>atualizada</w:t>
            </w:r>
          </w:p>
        </w:tc>
      </w:tr>
      <w:tr w:rsidR="00FF63A2" w14:paraId="5379D280" w14:textId="77777777" w:rsidTr="00023B03">
        <w:tc>
          <w:tcPr>
            <w:tcW w:w="1276" w:type="dxa"/>
          </w:tcPr>
          <w:p w14:paraId="17A6E4D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8A50A8D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E92C140" w14:textId="08378F49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agina do pedido</w:t>
            </w:r>
          </w:p>
          <w:p w14:paraId="0F0CA22C" w14:textId="04B30B26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Não clica em </w:t>
            </w:r>
            <w:r w:rsidR="000E2DB5">
              <w:t>status do pedido</w:t>
            </w:r>
          </w:p>
          <w:p w14:paraId="72B63771" w14:textId="62A498E1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0E2DB5">
              <w:t>Não atualiza o status do pedido</w:t>
            </w:r>
            <w:r w:rsidR="007D42EB">
              <w:t xml:space="preserve"> automaticamente</w:t>
            </w:r>
          </w:p>
        </w:tc>
      </w:tr>
      <w:tr w:rsidR="00FF63A2" w14:paraId="08EF4D72" w14:textId="77777777" w:rsidTr="00023B03">
        <w:tc>
          <w:tcPr>
            <w:tcW w:w="1276" w:type="dxa"/>
          </w:tcPr>
          <w:p w14:paraId="038D5A6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60D3174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2173D5C" w14:textId="0671BDEA" w:rsidR="00FF63A2" w:rsidRPr="00FF63A2" w:rsidRDefault="00FF63A2" w:rsidP="00FF63A2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 xml:space="preserve">Pizzaiolo </w:t>
            </w:r>
            <w:r w:rsidR="00D15A9A">
              <w:t>acessa a página de pedido</w:t>
            </w:r>
          </w:p>
          <w:p w14:paraId="262AA533" w14:textId="0F670DE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</w:t>
            </w:r>
            <w:r w:rsidR="007D42EB">
              <w:t>Não exclui o pedido</w:t>
            </w:r>
          </w:p>
          <w:p w14:paraId="4D106494" w14:textId="097C210C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>:</w:t>
            </w:r>
            <w:r w:rsidR="007D42EB">
              <w:t xml:space="preserve"> O pedido permanece lá</w:t>
            </w:r>
          </w:p>
        </w:tc>
      </w:tr>
    </w:tbl>
    <w:p w14:paraId="19D7D6C4" w14:textId="541E1D76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9592419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8323647" w14:textId="2782B49E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8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</w:tc>
      </w:tr>
      <w:tr w:rsidR="00FF63A2" w14:paraId="5E711CA7" w14:textId="77777777" w:rsidTr="00023B03">
        <w:tc>
          <w:tcPr>
            <w:tcW w:w="8505" w:type="dxa"/>
            <w:gridSpan w:val="2"/>
          </w:tcPr>
          <w:p w14:paraId="1BCAB8EA" w14:textId="7722D19B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>Cliente</w:t>
            </w:r>
          </w:p>
          <w:p w14:paraId="4B2496B7" w14:textId="247DE86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  <w:p w14:paraId="55B6BCAD" w14:textId="3A29255E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D15A9A" w:rsidRPr="00D15A9A">
              <w:t>Visualizar Pedido no</w:t>
            </w:r>
            <w:r w:rsidR="00451390">
              <w:t xml:space="preserve"> carrinho</w:t>
            </w:r>
          </w:p>
        </w:tc>
      </w:tr>
      <w:tr w:rsidR="00FF63A2" w14:paraId="2B44AFFA" w14:textId="77777777" w:rsidTr="00023B03">
        <w:tc>
          <w:tcPr>
            <w:tcW w:w="1276" w:type="dxa"/>
          </w:tcPr>
          <w:p w14:paraId="34650A6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234D2C8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B1C401" w14:textId="490EC8C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>:</w:t>
            </w:r>
            <w:r w:rsidR="00E17C92">
              <w:t xml:space="preserve"> </w:t>
            </w:r>
            <w:r w:rsidR="000843D0">
              <w:t xml:space="preserve">Seleciono Personalizada </w:t>
            </w:r>
          </w:p>
          <w:p w14:paraId="58B94476" w14:textId="21125856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0843D0">
              <w:t>Seleciono o tamanho da pizza</w:t>
            </w:r>
          </w:p>
          <w:p w14:paraId="5684447F" w14:textId="640698F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0843D0">
              <w:t xml:space="preserve">Ele fica marcado o tamanho </w:t>
            </w:r>
            <w:r w:rsidR="007D42EB">
              <w:t>selecionado</w:t>
            </w:r>
          </w:p>
        </w:tc>
      </w:tr>
      <w:tr w:rsidR="00FF63A2" w14:paraId="17634342" w14:textId="77777777" w:rsidTr="00023B03">
        <w:tc>
          <w:tcPr>
            <w:tcW w:w="1276" w:type="dxa"/>
          </w:tcPr>
          <w:p w14:paraId="051FDC9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325F683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2E2FD9" w14:textId="3C7D201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451390">
              <w:t>Não estou logado no sistem</w:t>
            </w:r>
            <w:r w:rsidR="007D42EB">
              <w:t>a</w:t>
            </w:r>
          </w:p>
          <w:p w14:paraId="33EE42D8" w14:textId="3A43A2F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7D42EB">
              <w:t>Procuro pizza personalizada</w:t>
            </w:r>
          </w:p>
          <w:p w14:paraId="568715FC" w14:textId="092A247F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451390">
              <w:t xml:space="preserve">Logo </w:t>
            </w:r>
            <w:r w:rsidR="007D42EB">
              <w:t xml:space="preserve">a pagina não pode ser acessada </w:t>
            </w:r>
          </w:p>
        </w:tc>
      </w:tr>
      <w:tr w:rsidR="00FF63A2" w14:paraId="132EC3D9" w14:textId="77777777" w:rsidTr="00023B03">
        <w:tc>
          <w:tcPr>
            <w:tcW w:w="1276" w:type="dxa"/>
          </w:tcPr>
          <w:p w14:paraId="5618053B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28D827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9D428B7" w14:textId="093DA9E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7D42EB">
              <w:t xml:space="preserve">Acesso a </w:t>
            </w:r>
            <w:proofErr w:type="spellStart"/>
            <w:r w:rsidR="007D42EB">
              <w:t>pagina</w:t>
            </w:r>
            <w:proofErr w:type="spellEnd"/>
            <w:r w:rsidR="007D42EB">
              <w:t xml:space="preserve"> de personalizada</w:t>
            </w:r>
          </w:p>
          <w:p w14:paraId="1B2AC196" w14:textId="221FD444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7D42EB">
              <w:t>Coloco mais que o limite permitido de quantidade de ingredientes</w:t>
            </w:r>
          </w:p>
          <w:p w14:paraId="52514772" w14:textId="30834B57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7D42EB">
              <w:t xml:space="preserve">O sistema não permite </w:t>
            </w:r>
          </w:p>
        </w:tc>
      </w:tr>
    </w:tbl>
    <w:p w14:paraId="225D166E" w14:textId="61FEF3E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CE01CF2" w14:textId="0CC3279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5D27DC2" w14:textId="672F5444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C097E9" w14:textId="00908C02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457CB58" w14:textId="7720C5A9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F4BCFC4" w14:textId="7777777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77633FE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D54C0D2" w14:textId="3C1EC0DD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9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  <w:r w:rsidR="007D42EB">
              <w:rPr>
                <w:rStyle w:val="oypena"/>
                <w:color w:val="000000"/>
              </w:rPr>
              <w:t xml:space="preserve"> pronta</w:t>
            </w:r>
          </w:p>
        </w:tc>
      </w:tr>
      <w:tr w:rsidR="00FF63A2" w14:paraId="3CECF5A1" w14:textId="77777777" w:rsidTr="00023B03">
        <w:tc>
          <w:tcPr>
            <w:tcW w:w="8505" w:type="dxa"/>
            <w:gridSpan w:val="2"/>
          </w:tcPr>
          <w:p w14:paraId="3CB59348" w14:textId="5AE6AB5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 xml:space="preserve">Cliente </w:t>
            </w:r>
          </w:p>
          <w:p w14:paraId="1CDFFC3D" w14:textId="77FEA2E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  <w:r w:rsidR="007D42EB">
              <w:rPr>
                <w:rStyle w:val="oypena"/>
                <w:color w:val="000000"/>
              </w:rPr>
              <w:t xml:space="preserve"> pronta</w:t>
            </w:r>
          </w:p>
          <w:p w14:paraId="57DC63C9" w14:textId="29FA9A00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B860FC">
              <w:t>Visualizar</w:t>
            </w:r>
            <w:r w:rsidR="00B860FC">
              <w:rPr>
                <w:rStyle w:val="oypena"/>
                <w:color w:val="000000"/>
              </w:rPr>
              <w:t xml:space="preserve"> de opções pizzas</w:t>
            </w:r>
            <w:r w:rsidR="007D42EB">
              <w:rPr>
                <w:rStyle w:val="oypena"/>
                <w:color w:val="000000"/>
              </w:rPr>
              <w:t xml:space="preserve"> prontas</w:t>
            </w:r>
            <w:r w:rsidR="00B1765B">
              <w:rPr>
                <w:rStyle w:val="oypena"/>
                <w:color w:val="000000"/>
              </w:rPr>
              <w:t xml:space="preserve"> </w:t>
            </w:r>
          </w:p>
        </w:tc>
      </w:tr>
      <w:tr w:rsidR="00FF63A2" w14:paraId="146300A0" w14:textId="77777777" w:rsidTr="00023B03">
        <w:tc>
          <w:tcPr>
            <w:tcW w:w="1276" w:type="dxa"/>
          </w:tcPr>
          <w:p w14:paraId="6997F2A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5442631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279EA83" w14:textId="0DF2CDC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estou logado como cliente</w:t>
            </w:r>
            <w:r w:rsidR="00B1765B">
              <w:t xml:space="preserve"> </w:t>
            </w:r>
          </w:p>
          <w:p w14:paraId="3A266CB8" w14:textId="3183339B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a</w:t>
            </w:r>
            <w:r w:rsidR="00833F90">
              <w:t>cess</w:t>
            </w:r>
            <w:r w:rsidR="002C0743">
              <w:t>o</w:t>
            </w:r>
            <w:r w:rsidR="00833F90">
              <w:t xml:space="preserve"> </w:t>
            </w:r>
            <w:r w:rsidR="002C0743">
              <w:t xml:space="preserve">o cardápio </w:t>
            </w:r>
            <w:r w:rsidR="00833F90">
              <w:t xml:space="preserve">de pizzas </w:t>
            </w:r>
          </w:p>
          <w:p w14:paraId="6F25B378" w14:textId="54C0FDC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 xml:space="preserve"> o sistema apresenta </w:t>
            </w:r>
            <w:r w:rsidR="00833F90">
              <w:t>todos os tipos de pizzas</w:t>
            </w:r>
            <w:r w:rsidR="002C0743">
              <w:t xml:space="preserve"> disponíveis</w:t>
            </w:r>
          </w:p>
        </w:tc>
      </w:tr>
      <w:tr w:rsidR="00FF63A2" w14:paraId="3F32CF80" w14:textId="77777777" w:rsidTr="00023B03">
        <w:tc>
          <w:tcPr>
            <w:tcW w:w="1276" w:type="dxa"/>
          </w:tcPr>
          <w:p w14:paraId="351BC1A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4E21BF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157677C" w14:textId="3D8F18EE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não estou logado como cliente</w:t>
            </w:r>
          </w:p>
          <w:p w14:paraId="4129E5F3" w14:textId="6605999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>:</w:t>
            </w:r>
            <w:r w:rsidR="007D42EB">
              <w:t xml:space="preserve"> Procuro a pagina de pizzas </w:t>
            </w:r>
          </w:p>
          <w:p w14:paraId="7F677650" w14:textId="2A5422A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>o</w:t>
            </w:r>
            <w:r w:rsidR="00833F90">
              <w:t xml:space="preserve"> sistema</w:t>
            </w:r>
            <w:r w:rsidR="007D42EB">
              <w:t xml:space="preserve"> não exibe a pagina de pizzas </w:t>
            </w:r>
          </w:p>
        </w:tc>
      </w:tr>
      <w:tr w:rsidR="00FF63A2" w14:paraId="59585F73" w14:textId="77777777" w:rsidTr="00023B03">
        <w:tc>
          <w:tcPr>
            <w:tcW w:w="1276" w:type="dxa"/>
          </w:tcPr>
          <w:p w14:paraId="1B4F45D5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4B36B82C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D4447E1" w14:textId="36CD856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estou logado como cliente</w:t>
            </w:r>
            <w:r w:rsidR="00B1765B">
              <w:t xml:space="preserve"> </w:t>
            </w:r>
          </w:p>
          <w:p w14:paraId="0F8638B1" w14:textId="63853966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B1765B">
              <w:t xml:space="preserve"> Compro uma pizza</w:t>
            </w:r>
          </w:p>
          <w:p w14:paraId="2B398963" w14:textId="34F358A8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702BB">
              <w:t xml:space="preserve">É gerado um pedido no carrinho </w:t>
            </w:r>
          </w:p>
        </w:tc>
      </w:tr>
    </w:tbl>
    <w:p w14:paraId="43BAB8E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07FEA6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7F4D03B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8AA6462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0DD208A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0BEF527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D1AF1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35196B2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51BB255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17674D0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5BFC5A5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FD0D0E0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808C8AC" w14:textId="77777777" w:rsidR="00E84E48" w:rsidRPr="002C0743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43BA78B" w14:textId="24072C3A" w:rsidR="00FA629D" w:rsidRDefault="00FA629D" w:rsidP="00E84E48">
      <w:pPr>
        <w:pStyle w:val="Ttulo1"/>
      </w:pPr>
      <w:r>
        <w:lastRenderedPageBreak/>
        <w:t xml:space="preserve">ARTEFATO 6: </w:t>
      </w:r>
      <w:r w:rsidR="00723C3B">
        <w:t>Modelo Relacional</w:t>
      </w:r>
      <w:bookmarkEnd w:id="16"/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89163D" w14:paraId="493D7E97" w14:textId="77777777" w:rsidTr="00E84E48">
        <w:trPr>
          <w:trHeight w:val="375"/>
        </w:trPr>
        <w:tc>
          <w:tcPr>
            <w:tcW w:w="9209" w:type="dxa"/>
            <w:vAlign w:val="center"/>
          </w:tcPr>
          <w:p w14:paraId="60F8F0DF" w14:textId="74DE7D15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D20BEE">
              <w:t>l</w:t>
            </w:r>
          </w:p>
        </w:tc>
      </w:tr>
      <w:tr w:rsidR="0089163D" w14:paraId="26C203D3" w14:textId="77777777" w:rsidTr="00E84E48">
        <w:trPr>
          <w:trHeight w:val="375"/>
        </w:trPr>
        <w:tc>
          <w:tcPr>
            <w:tcW w:w="9209" w:type="dxa"/>
            <w:vAlign w:val="center"/>
          </w:tcPr>
          <w:p w14:paraId="3840624C" w14:textId="3AA7D9F4" w:rsidR="008D003D" w:rsidRDefault="00E84E48" w:rsidP="004D72F9">
            <w:pPr>
              <w:jc w:val="center"/>
              <w:rPr>
                <w:b/>
                <w:bCs/>
              </w:rPr>
            </w:pPr>
            <w:r w:rsidRPr="00E84E48">
              <w:rPr>
                <w:b/>
                <w:bCs/>
                <w:noProof/>
              </w:rPr>
              <w:drawing>
                <wp:inline distT="0" distB="0" distL="0" distR="0" wp14:anchorId="54614B05" wp14:editId="3387CF71">
                  <wp:extent cx="5400040" cy="6292850"/>
                  <wp:effectExtent l="0" t="0" r="0" b="0"/>
                  <wp:docPr id="172824343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824343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6292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E84E48">
            <w:pPr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19" w:name="_Toc96267031"/>
      <w:bookmarkStart w:id="20" w:name="_Toc161760123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F7AE4">
        <w:rPr>
          <w:noProof/>
        </w:rPr>
        <w:t>7</w:t>
      </w:r>
      <w:r w:rsidR="00000000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1" w:name="_Toc158902411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2" w:name="_Toc161760125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F7AE4">
        <w:rPr>
          <w:noProof/>
        </w:rPr>
        <w:t>9</w:t>
      </w:r>
      <w:r w:rsidR="00000000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7BFEC" w14:textId="77777777" w:rsidR="005911D0" w:rsidRDefault="005911D0" w:rsidP="004E16B3">
      <w:pPr>
        <w:spacing w:after="0" w:line="240" w:lineRule="auto"/>
      </w:pPr>
      <w:r>
        <w:separator/>
      </w:r>
    </w:p>
  </w:endnote>
  <w:endnote w:type="continuationSeparator" w:id="0">
    <w:p w14:paraId="0E9D19EF" w14:textId="77777777" w:rsidR="005911D0" w:rsidRDefault="005911D0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E8B92B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8F4F58">
      <w:t>Pitissaria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1508C" w14:textId="77777777" w:rsidR="005911D0" w:rsidRDefault="005911D0" w:rsidP="004E16B3">
      <w:pPr>
        <w:spacing w:after="0" w:line="240" w:lineRule="auto"/>
      </w:pPr>
      <w:r>
        <w:separator/>
      </w:r>
    </w:p>
  </w:footnote>
  <w:footnote w:type="continuationSeparator" w:id="0">
    <w:p w14:paraId="1CF6D2C5" w14:textId="77777777" w:rsidR="005911D0" w:rsidRDefault="005911D0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0238182">
    <w:abstractNumId w:val="13"/>
  </w:num>
  <w:num w:numId="2" w16cid:durableId="1768845166">
    <w:abstractNumId w:val="5"/>
  </w:num>
  <w:num w:numId="3" w16cid:durableId="443772091">
    <w:abstractNumId w:val="16"/>
  </w:num>
  <w:num w:numId="4" w16cid:durableId="1843929507">
    <w:abstractNumId w:val="12"/>
  </w:num>
  <w:num w:numId="5" w16cid:durableId="147669139">
    <w:abstractNumId w:val="9"/>
  </w:num>
  <w:num w:numId="6" w16cid:durableId="218591041">
    <w:abstractNumId w:val="11"/>
  </w:num>
  <w:num w:numId="7" w16cid:durableId="1933975720">
    <w:abstractNumId w:val="3"/>
  </w:num>
  <w:num w:numId="8" w16cid:durableId="1025253551">
    <w:abstractNumId w:val="0"/>
  </w:num>
  <w:num w:numId="9" w16cid:durableId="1305819974">
    <w:abstractNumId w:val="2"/>
  </w:num>
  <w:num w:numId="10" w16cid:durableId="520507333">
    <w:abstractNumId w:val="7"/>
  </w:num>
  <w:num w:numId="11" w16cid:durableId="1562251762">
    <w:abstractNumId w:val="11"/>
    <w:lvlOverride w:ilvl="0">
      <w:startOverride w:val="1"/>
    </w:lvlOverride>
  </w:num>
  <w:num w:numId="12" w16cid:durableId="1304113531">
    <w:abstractNumId w:val="14"/>
  </w:num>
  <w:num w:numId="13" w16cid:durableId="1148742344">
    <w:abstractNumId w:val="6"/>
  </w:num>
  <w:num w:numId="14" w16cid:durableId="645623227">
    <w:abstractNumId w:val="8"/>
  </w:num>
  <w:num w:numId="15" w16cid:durableId="996956716">
    <w:abstractNumId w:val="10"/>
  </w:num>
  <w:num w:numId="16" w16cid:durableId="1152982534">
    <w:abstractNumId w:val="15"/>
  </w:num>
  <w:num w:numId="17" w16cid:durableId="603080192">
    <w:abstractNumId w:val="4"/>
  </w:num>
  <w:num w:numId="18" w16cid:durableId="1272802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6DFD"/>
    <w:rsid w:val="000270A2"/>
    <w:rsid w:val="00031ACA"/>
    <w:rsid w:val="00042E8A"/>
    <w:rsid w:val="00060372"/>
    <w:rsid w:val="00062313"/>
    <w:rsid w:val="000628C4"/>
    <w:rsid w:val="00066B23"/>
    <w:rsid w:val="000677B2"/>
    <w:rsid w:val="00075420"/>
    <w:rsid w:val="00080C6D"/>
    <w:rsid w:val="000843D0"/>
    <w:rsid w:val="0008680E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0E2DB5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504CA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071F"/>
    <w:rsid w:val="001C14FB"/>
    <w:rsid w:val="001C1A49"/>
    <w:rsid w:val="001C3091"/>
    <w:rsid w:val="001C6E6D"/>
    <w:rsid w:val="001D0CEF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46B1D"/>
    <w:rsid w:val="00252EAD"/>
    <w:rsid w:val="00260C5B"/>
    <w:rsid w:val="00264FE7"/>
    <w:rsid w:val="002655C9"/>
    <w:rsid w:val="0027184D"/>
    <w:rsid w:val="00276545"/>
    <w:rsid w:val="002848DE"/>
    <w:rsid w:val="00284CFC"/>
    <w:rsid w:val="00285F4D"/>
    <w:rsid w:val="002863C6"/>
    <w:rsid w:val="0029031F"/>
    <w:rsid w:val="00291820"/>
    <w:rsid w:val="00293021"/>
    <w:rsid w:val="0029738A"/>
    <w:rsid w:val="002A3A85"/>
    <w:rsid w:val="002B49C5"/>
    <w:rsid w:val="002B7F8F"/>
    <w:rsid w:val="002C0743"/>
    <w:rsid w:val="002C645B"/>
    <w:rsid w:val="002D44A1"/>
    <w:rsid w:val="002D4ACF"/>
    <w:rsid w:val="002D5192"/>
    <w:rsid w:val="002E2B9B"/>
    <w:rsid w:val="002E2FB0"/>
    <w:rsid w:val="002E44C1"/>
    <w:rsid w:val="002F13AA"/>
    <w:rsid w:val="00300DB5"/>
    <w:rsid w:val="003028B6"/>
    <w:rsid w:val="00303EAD"/>
    <w:rsid w:val="00305828"/>
    <w:rsid w:val="00313325"/>
    <w:rsid w:val="0031411D"/>
    <w:rsid w:val="003231E5"/>
    <w:rsid w:val="003353B8"/>
    <w:rsid w:val="0034451F"/>
    <w:rsid w:val="00353046"/>
    <w:rsid w:val="0035434A"/>
    <w:rsid w:val="003547E6"/>
    <w:rsid w:val="0036017D"/>
    <w:rsid w:val="003602CF"/>
    <w:rsid w:val="0036070D"/>
    <w:rsid w:val="00373C2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0266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1390"/>
    <w:rsid w:val="00456F7F"/>
    <w:rsid w:val="00463049"/>
    <w:rsid w:val="00465E48"/>
    <w:rsid w:val="00472784"/>
    <w:rsid w:val="00492EB3"/>
    <w:rsid w:val="004951EF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463C"/>
    <w:rsid w:val="004C7304"/>
    <w:rsid w:val="004E16B3"/>
    <w:rsid w:val="004E3CC0"/>
    <w:rsid w:val="004E4B60"/>
    <w:rsid w:val="004F0339"/>
    <w:rsid w:val="0051517D"/>
    <w:rsid w:val="00516814"/>
    <w:rsid w:val="00522AFC"/>
    <w:rsid w:val="005244FE"/>
    <w:rsid w:val="00527E51"/>
    <w:rsid w:val="005355E1"/>
    <w:rsid w:val="00553A08"/>
    <w:rsid w:val="00560C20"/>
    <w:rsid w:val="00561CCF"/>
    <w:rsid w:val="00562D27"/>
    <w:rsid w:val="00564DF9"/>
    <w:rsid w:val="005676CD"/>
    <w:rsid w:val="00575BB4"/>
    <w:rsid w:val="00576599"/>
    <w:rsid w:val="00576E82"/>
    <w:rsid w:val="0057722B"/>
    <w:rsid w:val="0058523A"/>
    <w:rsid w:val="00587CAD"/>
    <w:rsid w:val="005911D0"/>
    <w:rsid w:val="005973FB"/>
    <w:rsid w:val="005A0BE0"/>
    <w:rsid w:val="005A1A89"/>
    <w:rsid w:val="005A634E"/>
    <w:rsid w:val="005A64E6"/>
    <w:rsid w:val="005B22A9"/>
    <w:rsid w:val="005B3C1C"/>
    <w:rsid w:val="005B7B52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D5B39"/>
    <w:rsid w:val="006E04E7"/>
    <w:rsid w:val="006E52CB"/>
    <w:rsid w:val="006E7BC3"/>
    <w:rsid w:val="006F420B"/>
    <w:rsid w:val="006F6957"/>
    <w:rsid w:val="006F7E79"/>
    <w:rsid w:val="00710F3C"/>
    <w:rsid w:val="00714DB9"/>
    <w:rsid w:val="007153E8"/>
    <w:rsid w:val="00716179"/>
    <w:rsid w:val="007226CD"/>
    <w:rsid w:val="00723C3B"/>
    <w:rsid w:val="007253B8"/>
    <w:rsid w:val="007262FD"/>
    <w:rsid w:val="00726D7E"/>
    <w:rsid w:val="0073280A"/>
    <w:rsid w:val="00732F4D"/>
    <w:rsid w:val="00737374"/>
    <w:rsid w:val="00747F67"/>
    <w:rsid w:val="00750636"/>
    <w:rsid w:val="007535AF"/>
    <w:rsid w:val="00757EB6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D42EB"/>
    <w:rsid w:val="007E2392"/>
    <w:rsid w:val="007E2751"/>
    <w:rsid w:val="007E2C5A"/>
    <w:rsid w:val="007E636E"/>
    <w:rsid w:val="007F231E"/>
    <w:rsid w:val="007F397C"/>
    <w:rsid w:val="007F4CC6"/>
    <w:rsid w:val="007F77A0"/>
    <w:rsid w:val="00800E71"/>
    <w:rsid w:val="00805333"/>
    <w:rsid w:val="008125C1"/>
    <w:rsid w:val="008129B3"/>
    <w:rsid w:val="00817F8D"/>
    <w:rsid w:val="008210C5"/>
    <w:rsid w:val="00833F90"/>
    <w:rsid w:val="008341CC"/>
    <w:rsid w:val="0084074F"/>
    <w:rsid w:val="00846E90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8F02EC"/>
    <w:rsid w:val="008F122F"/>
    <w:rsid w:val="008F4F5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96036"/>
    <w:rsid w:val="009A1D27"/>
    <w:rsid w:val="009A3ED1"/>
    <w:rsid w:val="009B5AFB"/>
    <w:rsid w:val="009C2DAD"/>
    <w:rsid w:val="009C5062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38A3"/>
    <w:rsid w:val="00A34C4A"/>
    <w:rsid w:val="00A40344"/>
    <w:rsid w:val="00A45ED0"/>
    <w:rsid w:val="00A466F2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456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1765B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0E44"/>
    <w:rsid w:val="00B440B1"/>
    <w:rsid w:val="00B513BC"/>
    <w:rsid w:val="00B51A90"/>
    <w:rsid w:val="00B653F2"/>
    <w:rsid w:val="00B65B55"/>
    <w:rsid w:val="00B73778"/>
    <w:rsid w:val="00B74528"/>
    <w:rsid w:val="00B77F28"/>
    <w:rsid w:val="00B849AF"/>
    <w:rsid w:val="00B860FC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23A1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1CE1"/>
    <w:rsid w:val="00C76EAF"/>
    <w:rsid w:val="00C76FF2"/>
    <w:rsid w:val="00C84A37"/>
    <w:rsid w:val="00C93E38"/>
    <w:rsid w:val="00C9609F"/>
    <w:rsid w:val="00CB0480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1E2"/>
    <w:rsid w:val="00D10A76"/>
    <w:rsid w:val="00D15A9A"/>
    <w:rsid w:val="00D16A92"/>
    <w:rsid w:val="00D20BEE"/>
    <w:rsid w:val="00D216C8"/>
    <w:rsid w:val="00D223D7"/>
    <w:rsid w:val="00D40635"/>
    <w:rsid w:val="00D41AAE"/>
    <w:rsid w:val="00D57E31"/>
    <w:rsid w:val="00D64916"/>
    <w:rsid w:val="00D7004A"/>
    <w:rsid w:val="00D702BB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0FB8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E7497"/>
    <w:rsid w:val="00DF2F49"/>
    <w:rsid w:val="00DF41E6"/>
    <w:rsid w:val="00DF4AEC"/>
    <w:rsid w:val="00E17420"/>
    <w:rsid w:val="00E17C92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765AA"/>
    <w:rsid w:val="00E84E48"/>
    <w:rsid w:val="00E87898"/>
    <w:rsid w:val="00E958AF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017C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1CBC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  <w:rsid w:val="00FF6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oypena">
    <w:name w:val="oypena"/>
    <w:basedOn w:val="Fontepargpadro"/>
    <w:rsid w:val="000603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2</TotalTime>
  <Pages>15</Pages>
  <Words>1722</Words>
  <Characters>9305</Characters>
  <Application>Microsoft Office Word</Application>
  <DocSecurity>0</DocSecurity>
  <Lines>77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Ricardo Amaro Pedreira </dc:creator>
  <cp:keywords/>
  <dc:description/>
  <cp:lastModifiedBy>Ricardo Amaro Pedreira</cp:lastModifiedBy>
  <cp:revision>27</cp:revision>
  <dcterms:created xsi:type="dcterms:W3CDTF">2024-04-09T18:42:00Z</dcterms:created>
  <dcterms:modified xsi:type="dcterms:W3CDTF">2024-06-07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